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37F677" w14:textId="20E39765" w:rsidR="00D52FD5" w:rsidRDefault="00D52FD5" w:rsidP="00D52FD5">
      <w:pPr>
        <w:spacing w:line="168" w:lineRule="auto"/>
        <w:jc w:val="center"/>
        <w:rPr>
          <w:b/>
          <w:bCs/>
        </w:rPr>
      </w:pPr>
      <w:r w:rsidRPr="00D52FD5">
        <w:rPr>
          <w:b/>
          <w:bCs/>
        </w:rPr>
        <w:t>AMT Proceedings Library</w:t>
      </w:r>
    </w:p>
    <w:p w14:paraId="1C36E139" w14:textId="31DDC919" w:rsidR="00D52FD5" w:rsidRPr="00D52FD5" w:rsidRDefault="00D52FD5" w:rsidP="00D52FD5">
      <w:pPr>
        <w:spacing w:line="168" w:lineRule="auto"/>
        <w:jc w:val="center"/>
      </w:pPr>
      <w:r w:rsidRPr="00D52FD5">
        <w:t>By</w:t>
      </w:r>
    </w:p>
    <w:p w14:paraId="68F3BB42" w14:textId="402DC656" w:rsidR="00D52FD5" w:rsidRPr="004B5610" w:rsidRDefault="00D52FD5" w:rsidP="00D52FD5">
      <w:pPr>
        <w:spacing w:line="168" w:lineRule="auto"/>
        <w:jc w:val="center"/>
        <w:rPr>
          <w:i/>
          <w:iCs/>
        </w:rPr>
      </w:pPr>
      <w:r w:rsidRPr="004B5610">
        <w:rPr>
          <w:i/>
          <w:iCs/>
        </w:rPr>
        <w:t>Prof Mehmet Atlar</w:t>
      </w:r>
    </w:p>
    <w:p w14:paraId="2E4599EC" w14:textId="7B559C20" w:rsidR="00D52FD5" w:rsidRDefault="00D52FD5" w:rsidP="00D52FD5">
      <w:pPr>
        <w:jc w:val="center"/>
      </w:pPr>
      <w:r>
        <w:t>(</w:t>
      </w:r>
      <w:r w:rsidRPr="00D52FD5">
        <w:t>09 December 2025</w:t>
      </w:r>
      <w:r>
        <w:t>)</w:t>
      </w:r>
    </w:p>
    <w:p w14:paraId="50AF2B35" w14:textId="77777777" w:rsidR="00D52FD5" w:rsidRPr="00D52FD5" w:rsidRDefault="00D52FD5" w:rsidP="00D52FD5">
      <w:pPr>
        <w:jc w:val="center"/>
      </w:pPr>
    </w:p>
    <w:p w14:paraId="75BA2978" w14:textId="373A0C60" w:rsidR="00CA1DF7" w:rsidRPr="00D52FD5" w:rsidRDefault="00CA1DF7" w:rsidP="00D52FD5">
      <w:pPr>
        <w:pStyle w:val="ListParagraph"/>
        <w:numPr>
          <w:ilvl w:val="0"/>
          <w:numId w:val="1"/>
        </w:numPr>
        <w:rPr>
          <w:u w:val="single"/>
        </w:rPr>
      </w:pPr>
      <w:r w:rsidRPr="00D52FD5">
        <w:rPr>
          <w:u w:val="single"/>
        </w:rPr>
        <w:t>AMT’09</w:t>
      </w:r>
      <w:r w:rsidR="00D52FD5">
        <w:rPr>
          <w:u w:val="single"/>
        </w:rPr>
        <w:t xml:space="preserve"> – Nantes</w:t>
      </w:r>
      <w:r w:rsidRPr="00D52FD5">
        <w:rPr>
          <w:u w:val="single"/>
        </w:rPr>
        <w:t>:</w:t>
      </w:r>
      <w:r w:rsidR="00FE7CC5" w:rsidRPr="00FE7CC5">
        <w:t xml:space="preserve"> </w:t>
      </w:r>
      <w:r w:rsidR="00FE7CC5">
        <w:t xml:space="preserve">(This proceeding is </w:t>
      </w:r>
      <w:r w:rsidR="0012535D">
        <w:t>fragmented;</w:t>
      </w:r>
      <w:r w:rsidR="00FE7CC5">
        <w:t xml:space="preserve"> hence they can be combined in a single document</w:t>
      </w:r>
      <w:r w:rsidR="0012535D">
        <w:t xml:space="preserve"> or can be kept as it is</w:t>
      </w:r>
      <w:r w:rsidR="00FE7CC5">
        <w:t>)</w:t>
      </w:r>
    </w:p>
    <w:p w14:paraId="33B5BD5E" w14:textId="73B5C015" w:rsidR="00FE7CC5" w:rsidRDefault="00FE7CC5">
      <w:hyperlink r:id="rId6" w:history="1">
        <w:r w:rsidRPr="00630C85">
          <w:rPr>
            <w:rStyle w:val="Hyperlink"/>
          </w:rPr>
          <w:t>https://www.dropbox.com/scl/fi/95vximi0w4d9qmwbw33ac/AMT-19-Updaded-Proceedings.zip?rlkey=kxmkd38esuugelfl9z7xfkl4p&amp;dl=0</w:t>
        </w:r>
      </w:hyperlink>
    </w:p>
    <w:p w14:paraId="19F32C53" w14:textId="537FEA18" w:rsidR="0012535D" w:rsidRPr="00D52FD5" w:rsidRDefault="0012535D" w:rsidP="00D52FD5">
      <w:pPr>
        <w:pStyle w:val="ListParagraph"/>
        <w:numPr>
          <w:ilvl w:val="0"/>
          <w:numId w:val="1"/>
        </w:numPr>
        <w:rPr>
          <w:u w:val="single"/>
        </w:rPr>
      </w:pPr>
      <w:r w:rsidRPr="00D52FD5">
        <w:rPr>
          <w:u w:val="single"/>
        </w:rPr>
        <w:t>AMT’</w:t>
      </w:r>
      <w:r w:rsidRPr="00D52FD5">
        <w:rPr>
          <w:u w:val="single"/>
        </w:rPr>
        <w:t>11</w:t>
      </w:r>
      <w:r w:rsidR="00D52FD5">
        <w:rPr>
          <w:u w:val="single"/>
        </w:rPr>
        <w:t xml:space="preserve"> – Newcastle upon Tyne</w:t>
      </w:r>
      <w:r w:rsidRPr="00D52FD5">
        <w:rPr>
          <w:u w:val="single"/>
        </w:rPr>
        <w:t>:</w:t>
      </w:r>
      <w:r w:rsidRPr="00FE7CC5">
        <w:t xml:space="preserve"> </w:t>
      </w:r>
      <w:r>
        <w:t>(This proceeding is fragmented; hence they can be combined in a single document or can be kept as it is)</w:t>
      </w:r>
    </w:p>
    <w:p w14:paraId="0369DD68" w14:textId="20F83582" w:rsidR="00CA1DF7" w:rsidRDefault="0012535D">
      <w:hyperlink r:id="rId7" w:history="1">
        <w:r w:rsidRPr="00630C85">
          <w:rPr>
            <w:rStyle w:val="Hyperlink"/>
          </w:rPr>
          <w:t>https://www.dropbox.com/scl/fo/s6r5wyg0gwx98r9dz5my9/AHcbW6aY8L_4Pf14mNEqLdQ?rlkey=4fn0nvc20fbes9wg9r7ami11o&amp;dl=0</w:t>
        </w:r>
      </w:hyperlink>
    </w:p>
    <w:p w14:paraId="427B1A89" w14:textId="3C093992" w:rsidR="00D52FD5" w:rsidRPr="00D52FD5" w:rsidRDefault="00D52FD5" w:rsidP="00D52FD5">
      <w:pPr>
        <w:pStyle w:val="ListParagraph"/>
        <w:numPr>
          <w:ilvl w:val="0"/>
          <w:numId w:val="1"/>
        </w:numPr>
        <w:rPr>
          <w:u w:val="single"/>
        </w:rPr>
      </w:pPr>
      <w:r w:rsidRPr="00D52FD5">
        <w:rPr>
          <w:u w:val="single"/>
        </w:rPr>
        <w:t>AMT’1</w:t>
      </w:r>
      <w:r>
        <w:rPr>
          <w:u w:val="single"/>
        </w:rPr>
        <w:t>3</w:t>
      </w:r>
      <w:r>
        <w:rPr>
          <w:u w:val="single"/>
        </w:rPr>
        <w:t xml:space="preserve"> – </w:t>
      </w:r>
      <w:r>
        <w:rPr>
          <w:u w:val="single"/>
        </w:rPr>
        <w:t>Gdansk</w:t>
      </w:r>
      <w:r w:rsidRPr="00D52FD5">
        <w:rPr>
          <w:u w:val="single"/>
        </w:rPr>
        <w:t>:</w:t>
      </w:r>
      <w:r w:rsidRPr="00FE7CC5">
        <w:t xml:space="preserve"> </w:t>
      </w:r>
      <w:r>
        <w:t>(This proceeding is fragmented; hence they can be combined in a single document or can be kept as it is)</w:t>
      </w:r>
    </w:p>
    <w:p w14:paraId="7F85A0A3" w14:textId="215DC66A" w:rsidR="00D52FD5" w:rsidRDefault="004B5610">
      <w:hyperlink r:id="rId8" w:history="1">
        <w:r w:rsidRPr="00630C85">
          <w:rPr>
            <w:rStyle w:val="Hyperlink"/>
          </w:rPr>
          <w:t>https://www.dropbox.com/scl/fi/zrddcnwa4id4rftnplkrc/Conference-Proceedings-2013-rev23.pdf?rlkey=egmnsoyrzj2knah4a2jvdgtmi&amp;dl=0</w:t>
        </w:r>
      </w:hyperlink>
      <w:r>
        <w:t xml:space="preserve"> </w:t>
      </w:r>
    </w:p>
    <w:p w14:paraId="078CA286" w14:textId="77993DB1" w:rsidR="00CA1DF7" w:rsidRPr="00D52FD5" w:rsidRDefault="00CA1DF7" w:rsidP="00D52FD5">
      <w:pPr>
        <w:pStyle w:val="ListParagraph"/>
        <w:numPr>
          <w:ilvl w:val="0"/>
          <w:numId w:val="1"/>
        </w:numPr>
        <w:rPr>
          <w:u w:val="single"/>
        </w:rPr>
      </w:pPr>
      <w:r w:rsidRPr="00D52FD5">
        <w:rPr>
          <w:u w:val="single"/>
        </w:rPr>
        <w:t>AMT’15</w:t>
      </w:r>
      <w:r w:rsidR="00D52FD5" w:rsidRPr="00D52FD5">
        <w:rPr>
          <w:u w:val="single"/>
        </w:rPr>
        <w:t xml:space="preserve"> - Istanbul</w:t>
      </w:r>
      <w:r w:rsidRPr="00D52FD5">
        <w:rPr>
          <w:u w:val="single"/>
        </w:rPr>
        <w:t>:</w:t>
      </w:r>
    </w:p>
    <w:p w14:paraId="7ABF83A1" w14:textId="7476FE5B" w:rsidR="00302C96" w:rsidRDefault="00CA1DF7">
      <w:hyperlink r:id="rId9" w:history="1">
        <w:r w:rsidRPr="00630C85">
          <w:rPr>
            <w:rStyle w:val="Hyperlink"/>
          </w:rPr>
          <w:t>https://www.dropbox.com/scl/fi/n7yujwqqb856k3l78y011/AMT15-Proceedings_final.pdf?rlkey=rx2a05p11wnpez8joq6tgcvnt&amp;dl=0</w:t>
        </w:r>
      </w:hyperlink>
    </w:p>
    <w:p w14:paraId="71971DEC" w14:textId="1224784C" w:rsidR="00CA1DF7" w:rsidRPr="00D52FD5" w:rsidRDefault="00CA1DF7" w:rsidP="00D52FD5">
      <w:pPr>
        <w:pStyle w:val="ListParagraph"/>
        <w:numPr>
          <w:ilvl w:val="0"/>
          <w:numId w:val="1"/>
        </w:numPr>
        <w:rPr>
          <w:u w:val="single"/>
        </w:rPr>
      </w:pPr>
      <w:r w:rsidRPr="00D52FD5">
        <w:rPr>
          <w:u w:val="single"/>
        </w:rPr>
        <w:t>AMT’17</w:t>
      </w:r>
      <w:r w:rsidR="00D52FD5">
        <w:rPr>
          <w:u w:val="single"/>
        </w:rPr>
        <w:t xml:space="preserve"> - Glasgow</w:t>
      </w:r>
      <w:r w:rsidRPr="00D52FD5">
        <w:rPr>
          <w:u w:val="single"/>
        </w:rPr>
        <w:t>:</w:t>
      </w:r>
    </w:p>
    <w:p w14:paraId="07AAEA95" w14:textId="582C2F88" w:rsidR="00CA1DF7" w:rsidRDefault="00CA1DF7">
      <w:hyperlink r:id="rId10" w:history="1">
        <w:r w:rsidRPr="00630C85">
          <w:rPr>
            <w:rStyle w:val="Hyperlink"/>
          </w:rPr>
          <w:t>https://www.dropbox.com/scl/fi/jroeythd7z966ydtgi68l/AMT17-Proceedings.pdf?rlkey=jtbgs152rm3p5ojxkz2wf8zka&amp;dl=0</w:t>
        </w:r>
      </w:hyperlink>
    </w:p>
    <w:p w14:paraId="4EDFA715" w14:textId="5DF52BB0" w:rsidR="0012535D" w:rsidRPr="00D52FD5" w:rsidRDefault="0012535D" w:rsidP="00D52FD5">
      <w:pPr>
        <w:pStyle w:val="ListParagraph"/>
        <w:numPr>
          <w:ilvl w:val="0"/>
          <w:numId w:val="1"/>
        </w:numPr>
        <w:rPr>
          <w:u w:val="single"/>
        </w:rPr>
      </w:pPr>
      <w:r w:rsidRPr="00D52FD5">
        <w:rPr>
          <w:u w:val="single"/>
        </w:rPr>
        <w:t>AMT’1</w:t>
      </w:r>
      <w:r w:rsidRPr="00D52FD5">
        <w:rPr>
          <w:u w:val="single"/>
        </w:rPr>
        <w:t>9</w:t>
      </w:r>
      <w:r w:rsidR="00D52FD5">
        <w:rPr>
          <w:u w:val="single"/>
        </w:rPr>
        <w:t xml:space="preserve"> - Rome</w:t>
      </w:r>
      <w:r w:rsidRPr="00D52FD5">
        <w:rPr>
          <w:u w:val="single"/>
        </w:rPr>
        <w:t>:</w:t>
      </w:r>
    </w:p>
    <w:p w14:paraId="7DA7137E" w14:textId="576569CA" w:rsidR="0012535D" w:rsidRDefault="0012535D">
      <w:hyperlink r:id="rId11" w:history="1">
        <w:r w:rsidRPr="00630C85">
          <w:rPr>
            <w:rStyle w:val="Hyperlink"/>
          </w:rPr>
          <w:t>https://www.dropbox.com/scl/fi/wbhbhqik6tltk43tfm1cm/AMT19_FINAL-VERSION_opt.pdf?rlkey=k2g4nv8xe55kvc8ytzb7e3q95&amp;dl=0</w:t>
        </w:r>
      </w:hyperlink>
      <w:r>
        <w:t xml:space="preserve"> </w:t>
      </w:r>
    </w:p>
    <w:p w14:paraId="14BD4D0F" w14:textId="30C51901" w:rsidR="00CA1DF7" w:rsidRPr="00CA1DF7" w:rsidRDefault="00CA1DF7" w:rsidP="00D52FD5">
      <w:pPr>
        <w:pStyle w:val="ListParagraph"/>
        <w:numPr>
          <w:ilvl w:val="0"/>
          <w:numId w:val="1"/>
        </w:numPr>
      </w:pPr>
      <w:r w:rsidRPr="00D52FD5">
        <w:rPr>
          <w:u w:val="single"/>
        </w:rPr>
        <w:t>AMT’23</w:t>
      </w:r>
      <w:r w:rsidR="00D52FD5">
        <w:rPr>
          <w:u w:val="single"/>
        </w:rPr>
        <w:t xml:space="preserve"> - Istanbul</w:t>
      </w:r>
      <w:r w:rsidRPr="00D52FD5">
        <w:rPr>
          <w:u w:val="single"/>
        </w:rPr>
        <w:t>:</w:t>
      </w:r>
      <w:r w:rsidRPr="0012535D">
        <w:t xml:space="preserve"> </w:t>
      </w:r>
      <w:r w:rsidR="0012535D">
        <w:t>(This proceeding is fragmented; hence they can be combined in a single document or can be kept as it is)</w:t>
      </w:r>
    </w:p>
    <w:p w14:paraId="17DE8F6B" w14:textId="50319BE6" w:rsidR="00CA1DF7" w:rsidRDefault="00CA1DF7">
      <w:hyperlink r:id="rId12" w:history="1">
        <w:r w:rsidRPr="00630C85">
          <w:rPr>
            <w:rStyle w:val="Hyperlink"/>
          </w:rPr>
          <w:t>https://www.dropbox.com/scl/fo/u2ia47csv797krcd29wmh/APuiDeWBxyixg1gorlkcFGU?rlkey=jp1lyr8foy4zvamhvjjpd58mv&amp;dl=0</w:t>
        </w:r>
      </w:hyperlink>
    </w:p>
    <w:p w14:paraId="626E5FAF" w14:textId="46E06959" w:rsidR="00CA1DF7" w:rsidRPr="00D52FD5" w:rsidRDefault="00CA1DF7" w:rsidP="00D52FD5">
      <w:pPr>
        <w:pStyle w:val="ListParagraph"/>
        <w:numPr>
          <w:ilvl w:val="0"/>
          <w:numId w:val="1"/>
        </w:numPr>
        <w:rPr>
          <w:u w:val="single"/>
        </w:rPr>
      </w:pPr>
      <w:r w:rsidRPr="00D52FD5">
        <w:rPr>
          <w:u w:val="single"/>
        </w:rPr>
        <w:t>AMT’25</w:t>
      </w:r>
      <w:r w:rsidR="00D52FD5">
        <w:rPr>
          <w:u w:val="single"/>
        </w:rPr>
        <w:t xml:space="preserve"> - Daejeon</w:t>
      </w:r>
      <w:r w:rsidRPr="00D52FD5">
        <w:rPr>
          <w:u w:val="single"/>
        </w:rPr>
        <w:t>:</w:t>
      </w:r>
    </w:p>
    <w:p w14:paraId="5EDBFA9B" w14:textId="19305E2B" w:rsidR="00CA1DF7" w:rsidRDefault="00CA1DF7">
      <w:hyperlink r:id="rId13" w:history="1">
        <w:r w:rsidRPr="00630C85">
          <w:rPr>
            <w:rStyle w:val="Hyperlink"/>
          </w:rPr>
          <w:t>https://www.dropbox.com/scl/fi/vkd7p6g7vo7lathyksxds/AMT25_Proceedings_Final_14Nov_2025.pdf?rlkey=iys421zadr14em30maes235ab&amp;dl=0</w:t>
        </w:r>
      </w:hyperlink>
    </w:p>
    <w:p w14:paraId="0061E48E" w14:textId="77777777" w:rsidR="00CA1DF7" w:rsidRDefault="00CA1DF7"/>
    <w:p w14:paraId="763B3D14" w14:textId="77777777" w:rsidR="00CA1DF7" w:rsidRDefault="00CA1DF7"/>
    <w:p w14:paraId="05B7ABAD" w14:textId="77777777" w:rsidR="00CA1DF7" w:rsidRDefault="00CA1DF7"/>
    <w:sectPr w:rsidR="00CA1D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F8733DD"/>
    <w:multiLevelType w:val="hybridMultilevel"/>
    <w:tmpl w:val="B9B6F5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96754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3NzAzNzQ2szSzNDdS0lEKTi0uzszPAykwrAUAZh6Q0SwAAAA="/>
  </w:docVars>
  <w:rsids>
    <w:rsidRoot w:val="00CA1DF7"/>
    <w:rsid w:val="0012535D"/>
    <w:rsid w:val="00302C96"/>
    <w:rsid w:val="004B5610"/>
    <w:rsid w:val="00BD55A6"/>
    <w:rsid w:val="00CA1DF7"/>
    <w:rsid w:val="00D52FD5"/>
    <w:rsid w:val="00FE7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9BB71"/>
  <w15:chartTrackingRefBased/>
  <w15:docId w15:val="{7A60AC44-B177-46C5-8329-B6853773E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A1DF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1DF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1DF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1DF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1DF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1DF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1DF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1DF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1DF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1DF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1DF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1DF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1DF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1DF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1DF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1DF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1DF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1DF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A1DF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1D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1DF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A1DF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A1DF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1DF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A1DF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A1DF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1DF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1DF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A1DF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A1DF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1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scl/fi/zrddcnwa4id4rftnplkrc/Conference-Proceedings-2013-rev23.pdf?rlkey=egmnsoyrzj2knah4a2jvdgtmi&amp;dl=0" TargetMode="External"/><Relationship Id="rId13" Type="http://schemas.openxmlformats.org/officeDocument/2006/relationships/hyperlink" Target="https://www.dropbox.com/scl/fi/vkd7p6g7vo7lathyksxds/AMT25_Proceedings_Final_14Nov_2025.pdf?rlkey=iys421zadr14em30maes235ab&amp;dl=0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dropbox.com/scl/fo/s6r5wyg0gwx98r9dz5my9/AHcbW6aY8L_4Pf14mNEqLdQ?rlkey=4fn0nvc20fbes9wg9r7ami11o&amp;dl=0" TargetMode="External"/><Relationship Id="rId12" Type="http://schemas.openxmlformats.org/officeDocument/2006/relationships/hyperlink" Target="https://www.dropbox.com/scl/fo/u2ia47csv797krcd29wmh/APuiDeWBxyixg1gorlkcFGU?rlkey=jp1lyr8foy4zvamhvjjpd58mv&amp;dl=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dropbox.com/scl/fi/95vximi0w4d9qmwbw33ac/AMT-19-Updaded-Proceedings.zip?rlkey=kxmkd38esuugelfl9z7xfkl4p&amp;dl=0" TargetMode="External"/><Relationship Id="rId11" Type="http://schemas.openxmlformats.org/officeDocument/2006/relationships/hyperlink" Target="https://www.dropbox.com/scl/fi/wbhbhqik6tltk43tfm1cm/AMT19_FINAL-VERSION_opt.pdf?rlkey=k2g4nv8xe55kvc8ytzb7e3q95&amp;dl=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dropbox.com/scl/fi/jroeythd7z966ydtgi68l/AMT17-Proceedings.pdf?rlkey=jtbgs152rm3p5ojxkz2wf8zka&amp;dl=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ropbox.com/scl/fi/n7yujwqqb856k3l78y011/AMT15-Proceedings_final.pdf?rlkey=rx2a05p11wnpez8joq6tgcvnt&amp;dl=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F6384D-1A89-4182-9EC0-6356077C9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448</Words>
  <Characters>2215</Characters>
  <Application>Microsoft Office Word</Application>
  <DocSecurity>0</DocSecurity>
  <Lines>3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Atlar</dc:creator>
  <cp:keywords/>
  <dc:description/>
  <cp:lastModifiedBy>Mehmet Atlar</cp:lastModifiedBy>
  <cp:revision>1</cp:revision>
  <dcterms:created xsi:type="dcterms:W3CDTF">2025-12-09T16:17:00Z</dcterms:created>
  <dcterms:modified xsi:type="dcterms:W3CDTF">2025-12-09T17:14:00Z</dcterms:modified>
</cp:coreProperties>
</file>